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ustralian Foundation Investment Company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3"/>
        <w:gridCol w:w="5623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139650 9911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3B95959" w:rsidR="00661C78" w:rsidRDefault="00D65C7D">
      <w:r>
        <w:rPr>
          <w:noProof/>
        </w:rPr>
        <w:drawing>
          <wp:inline distT="0" distB="0" distL="0" distR="0" wp14:anchorId="2CE57431" wp14:editId="7051F88E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D65C7D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</Words>
  <Characters>207</Characters>
  <Application>Microsoft Office Word</Application>
  <DocSecurity>0</DocSecurity>
  <Lines>1</Lines>
  <Paragraphs>1</Paragraphs>
  <ScaleCrop>false</ScaleCrop>
  <Company/>
  <LinksUpToDate>false</LinksUpToDate>
  <CharactersWithSpaces>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39:00Z</dcterms:modified>
</cp:coreProperties>
</file>